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Jardin de pringtemps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05+P351+P338 - BEI KONTAKT MIT DEN AUGEN: Einige Minuten lang behutsam mit Wasser spülen. Eventuell vorhandene Kontaktlinsen nach Möglichkeit entfernen. Weiter spülen.</w:t>
              <w:br/>
              <w:t>P333+P313 - Bei Hautreizung oder -ausschlag: Ärztlichen Rat einholen/ärztliche Hilfe hinzuzieh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PINENE, linalool, linalyl acetate, LIMONENE, citronell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5-methyl-3-heptanone l(xi,r36/37)=10%</w:t>
            </w:r>
          </w:p>
          <w:p w:rsidR="00827634" w:rsidRPr="0069446B" w:rsidP="009B0F88" w14:textId="33B2CEBF">
            <w:pPr>
              <w:pStyle w:val="SDSTableTextNormal"/>
              <w:rPr>
                <w:noProof w:val="0"/>
              </w:rPr>
            </w:pPr>
            <w:r w:rsidRPr="0069446B">
              <w:rPr>
                <w:noProof/>
              </w:rPr>
              <w:t>Stoff mit nationalem Arbeitsplatzgrenzwert (DE); Stoff, für den ein gemeinschaftlicher Grenzwert für die Exposition am Arbeitsplatz gilt</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1-8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8-793-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020-00-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Inhalativ), H332 (ATE=1,5 mg/l/4h)</w:t>
              <w:br/>
              <w:t>Skin Irrit. 2, H315</w:t>
              <w:br/>
              <w:t>Eye Irrit. 2, H319</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Pr>
                <w:noProof/>
              </w:rPr>
              <w:t>5-methyl-3-heptanone l(xi,r36/37)=10%</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541-85-5</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8-793-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020-00-1</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10 ≤ C ≤ 100) STOT SE 3; H335</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5-methyl-3-heptanone l(xi,r36/37)=10%</w:t>
            </w:r>
            <w:r w:rsidRPr="0069446B">
              <w:rPr>
                <w:noProof w:val="0"/>
                <w:color w:val="auto"/>
              </w:rPr>
              <w:t xml:space="preserve"> </w:t>
            </w:r>
            <w:r w:rsidRPr="0069446B" w:rsidR="00FD53E4">
              <w:rPr>
                <w:noProof/>
                <w:color w:val="auto"/>
              </w:rPr>
              <w:t>(541-85-5)</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EU - Richt-Arbeitsplatzgrenzwert (IOEL)</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Methylheptan-3-one</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3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 ppm</w:t>
            </w:r>
          </w:p>
        </w:tc>
      </w:tr>
      <w:tr w14:paraId="70951C42"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7 mg/m³</w:t>
            </w:r>
          </w:p>
        </w:tc>
      </w:tr>
      <w:tr w14:paraId="70951C43"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0 ppm</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F"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45"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Methyl-3-heptanon</w:t>
            </w:r>
          </w:p>
        </w:tc>
      </w:tr>
      <w:tr w14:paraId="70951C46"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3 mg/m³</w:t>
            </w:r>
          </w:p>
        </w:tc>
      </w:tr>
      <w:tr w14:paraId="70951C47"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 ppm</w:t>
            </w:r>
          </w:p>
        </w:tc>
      </w:tr>
      <w:tr w14:paraId="70951C48"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EU - Europäische Union (Von der EU wurde ein Luftgrenzwert festgelegt: Abweichungen bei Wert und Spitzenbegrenzung sind möglich)</w:t>
            </w:r>
          </w:p>
        </w:tc>
      </w:tr>
      <w:tr w14:paraId="70951C4A"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önliche Schutzausrüstung</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Empfohlene Personenschutzausrüstung tragen.</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önliche Schutzausrüstung - Symbo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3" name="" descr="Schutzhandschu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Sicherheitsbr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Bei der Arbeit geeignete Schutzkleidung tr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Augen- und Gesichtsschutz</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Augenschutz</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icherheitsbrill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Hautschutz</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Haut- und Körperschutz</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Bei der Arbeit geeignete Schutzkleidung tragen</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schutz</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Schutzhandschuh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ulverisiert. Blumig. Grü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5,6,7,8-tetrahydro-3,5,5,6,8,8-hexamethyl-2-naphthyl)ethan-1-one (1506-02-1)</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920 mg/kg Körpergewicht Animal: rat, Guideline: OECD Guideline 401 (Acute Oral Toxicity), 95% CL: 795 - 1066</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7940 mg/kg Körpergewicht Animal: rat, Animal sex: female, 95% CL: 4890 - 1290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5-methyl-3-heptanone l(xi,r36/37)=10% (541-85-5)</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Körpergewic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5,6,7,8-tetrahydro-3,5,5,6,8,8-hexamethyl-2-naphthyl)ethan-1-one (1506-02-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 10 mg/kg Körpergewicht Animal: rat,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5-methyl-3-heptanone l(xi,r36/37)=10% (541-8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Jardin de pringtemps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5,6,7,8-tetrahydro-3,5,5,6,8,8-hexamethyl-2-naphthyl)ethan-1-one (1506-02-1)</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9 mg/l Test organisms (species): Lepomis macrochir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Jardin de pringtemps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in-2(10)-ene (127-91-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5-methyl-3-heptanone l(xi,r36/37)=10% (541-8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EST,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UMWELTGEFÄHRDENDER STOFF, FLÜSSIG,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UMWELTGEFÄHRDENDER STOFF, FEST,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UMWELTGEFÄHRDENDER STOFF, FEST,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UMWELTGEFÄHRDENDER STOFF, FEST,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Nein</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9"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Sondervorschriften für Großpackmittel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auung und Handhab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Zusätzliche Anforderungen/Bemerku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Nur in geschmolzenem Zustand ** Bei Beförderung in loser Schüttung siehe auch 7.1.4.1 ***Nur bei Beförderung in loser Schüttung</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sidR="00FA7F7F">
              <w:rPr>
                <w:noProof/>
              </w:rPr>
              <w:t>Besondere Beförderungsbestimmungen - Schütt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 ; 5-methyl-3-heptanone l(xi,r36/37)=10%</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5-methyl-3-heptanone l(xi,r36/37)=10%</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PINENE, linalool, linalyl acetate, LIMONENE, citronellol.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Jardin de pringtemps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Jardin de pringtemps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5.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7" Type="http://schemas.openxmlformats.org/officeDocument/2006/relationships/image" Target="media/image2.png"/><Relationship Id="rId16" Type="http://schemas.openxmlformats.org/officeDocument/2006/relationships/header" Target="header3.xml"/><Relationship Id="rId2" Type="http://schemas.openxmlformats.org/officeDocument/2006/relationships/webSettings" Target="webSettings.xml"/><Relationship Id="rId20"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15" Type="http://schemas.openxmlformats.org/officeDocument/2006/relationships/footer" Target="footer2.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styles" Target="styles.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69DD04C-2D1F-44AE-81A4-E52E3D85A441}"/>
</file>

<file path=customXml/itemProps3.xml><?xml version="1.0" encoding="utf-8"?>
<ds:datastoreItem xmlns:ds="http://schemas.openxmlformats.org/officeDocument/2006/customXml" ds:itemID="{5CAB2ADC-28E6-456C-A37A-BE94FFB865F0}"/>
</file>

<file path=customXml/itemProps4.xml><?xml version="1.0" encoding="utf-8"?>
<ds:datastoreItem xmlns:ds="http://schemas.openxmlformats.org/officeDocument/2006/customXml" ds:itemID="{92065541-3EC5-4A48-9AE1-09B76775171F}"/>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